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C4D9E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1ADA69FD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820BC3E" w14:textId="7D412A0F" w:rsidR="002258C5" w:rsidRPr="00703B29" w:rsidRDefault="002527EC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B*55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>
        <w:rPr>
          <w:rFonts w:cs="Arial"/>
          <w:sz w:val="20"/>
        </w:rPr>
        <w:t>570-06/06</w:t>
      </w:r>
      <w:r w:rsidR="00002FE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9E398A">
        <w:rPr>
          <w:rFonts w:cs="Arial"/>
          <w:sz w:val="20"/>
        </w:rPr>
        <w:t>9G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E398A">
        <w:rPr>
          <w:rFonts w:cs="Arial"/>
          <w:sz w:val="20"/>
        </w:rPr>
        <w:t>2</w:t>
      </w:r>
      <w:r w:rsidR="00551564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551564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2AE26C3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B5F5892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3D5AEE9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7A3DA4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43F93054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9BFE73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1748D5" w14:textId="77777777" w:rsidR="00BD04A7" w:rsidRPr="001C202F" w:rsidRDefault="00DD032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251F144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CA1880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EC7BF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A5B88A5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1495EF58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70BCECC" w14:textId="77777777" w:rsidR="00892382" w:rsidRDefault="0089238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0F3C33">
        <w:rPr>
          <w:rFonts w:ascii="Arial" w:hAnsi="Arial" w:cs="Arial"/>
          <w:b/>
          <w:i/>
          <w:sz w:val="18"/>
          <w:szCs w:val="18"/>
        </w:rPr>
        <w:t>Interpretation:___________</w:t>
      </w:r>
      <w:r w:rsidRPr="000F3C33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0F3C3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 xml:space="preserve"> 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="00B45CFD">
        <w:rPr>
          <w:rFonts w:ascii="Arial" w:hAnsi="Arial" w:cs="Arial"/>
          <w:b/>
          <w:i/>
          <w:sz w:val="18"/>
          <w:szCs w:val="18"/>
        </w:rPr>
        <w:t xml:space="preserve"> </w:t>
      </w:r>
      <w:r w:rsidRPr="000F3C33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0F3C33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B093B0D" w14:textId="77777777" w:rsidR="00892382" w:rsidRDefault="0089238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C2B64D9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8C34A70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7C8ADE1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70B58EB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95F0BFC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9238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E5B8980" w14:textId="77777777" w:rsidR="00ED2912" w:rsidRDefault="00ED291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8B6F43A" w14:textId="77777777" w:rsidR="00A046AF" w:rsidRDefault="007453B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7453BB">
        <w:rPr>
          <w:noProof/>
          <w:lang w:val="sv-SE" w:eastAsia="sv-SE"/>
        </w:rPr>
        <w:lastRenderedPageBreak/>
        <w:drawing>
          <wp:anchor distT="0" distB="0" distL="114300" distR="114300" simplePos="0" relativeHeight="251675648" behindDoc="0" locked="0" layoutInCell="1" allowOverlap="1" wp14:anchorId="5B869816" wp14:editId="55857B47">
            <wp:simplePos x="0" y="0"/>
            <wp:positionH relativeFrom="margin">
              <wp:align>left</wp:align>
            </wp:positionH>
            <wp:positionV relativeFrom="paragraph">
              <wp:posOffset>711</wp:posOffset>
            </wp:positionV>
            <wp:extent cx="6163200" cy="10512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200" cy="10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C4314F" w14:textId="77777777" w:rsidR="00002FE9" w:rsidRDefault="009747E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747E2">
        <w:rPr>
          <w:noProof/>
        </w:rPr>
        <w:drawing>
          <wp:anchor distT="0" distB="0" distL="114300" distR="114300" simplePos="0" relativeHeight="251685888" behindDoc="0" locked="0" layoutInCell="1" allowOverlap="1" wp14:anchorId="7CD73339" wp14:editId="66D50924">
            <wp:simplePos x="0" y="0"/>
            <wp:positionH relativeFrom="column">
              <wp:posOffset>-762</wp:posOffset>
            </wp:positionH>
            <wp:positionV relativeFrom="paragraph">
              <wp:posOffset>-762</wp:posOffset>
            </wp:positionV>
            <wp:extent cx="2365200" cy="1058400"/>
            <wp:effectExtent l="0" t="0" r="0" b="889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200" cy="1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A46E2D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7123A350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F3D34A3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A1945BA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694DBCA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7C0D1CF" w14:textId="77777777" w:rsidR="004D46E1" w:rsidRDefault="004D46E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B3DF4F3" w14:textId="77777777" w:rsidR="00990FA4" w:rsidRDefault="00990FA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2EAE6C4" w14:textId="77777777" w:rsidR="00DF6668" w:rsidRDefault="00DF666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8A3DAE7" w14:textId="77777777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1118065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7779089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40F0BC8C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headerReference w:type="even" r:id="rId13"/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E7E2C89" w14:textId="77777777" w:rsidR="006479D6" w:rsidRDefault="006479D6" w:rsidP="00135A5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97F7043" w14:textId="77777777" w:rsidR="006479D6" w:rsidRDefault="006479D6" w:rsidP="00135A5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02BB25" w14:textId="77777777" w:rsidR="006479D6" w:rsidRDefault="006479D6" w:rsidP="00135A5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8D23735" w14:textId="77777777" w:rsidR="00D3731B" w:rsidRDefault="00D3731B" w:rsidP="00D3731B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639CD201" w14:textId="77777777" w:rsidR="00D3731B" w:rsidRPr="00A83101" w:rsidRDefault="00D3731B" w:rsidP="00D3731B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A83101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23163D5" w14:textId="77777777" w:rsidR="00D3731B" w:rsidRPr="004B35DD" w:rsidRDefault="004B35DD" w:rsidP="00D3731B">
      <w:pPr>
        <w:ind w:right="-1"/>
        <w:jc w:val="both"/>
        <w:rPr>
          <w:rFonts w:ascii="Arial" w:hAnsi="Arial" w:cs="Arial"/>
          <w:sz w:val="18"/>
          <w:szCs w:val="18"/>
        </w:rPr>
      </w:pPr>
      <w:r w:rsidRPr="004B35DD">
        <w:rPr>
          <w:rFonts w:ascii="Arial" w:hAnsi="Arial" w:cs="Arial"/>
          <w:sz w:val="18"/>
          <w:szCs w:val="18"/>
        </w:rPr>
        <w:t>Primer mixes</w:t>
      </w:r>
      <w:r w:rsidR="00D3731B" w:rsidRPr="004B35DD">
        <w:rPr>
          <w:rFonts w:ascii="Arial" w:hAnsi="Arial" w:cs="Arial"/>
          <w:sz w:val="18"/>
          <w:szCs w:val="18"/>
        </w:rPr>
        <w:t xml:space="preserve"> 6, 25, 26, 28 and 30 may have tendenci</w:t>
      </w:r>
      <w:r w:rsidR="00BB41F9">
        <w:rPr>
          <w:rFonts w:ascii="Arial" w:hAnsi="Arial" w:cs="Arial"/>
          <w:sz w:val="18"/>
          <w:szCs w:val="18"/>
        </w:rPr>
        <w:t>es of unspecific amplifications, most pronounced in primer mix 30.</w:t>
      </w:r>
    </w:p>
    <w:p w14:paraId="0BCF9256" w14:textId="77777777" w:rsidR="00D3731B" w:rsidRPr="00A83101" w:rsidRDefault="00D3731B" w:rsidP="00D3731B">
      <w:pPr>
        <w:ind w:right="-1"/>
        <w:jc w:val="both"/>
        <w:rPr>
          <w:rFonts w:ascii="Arial" w:hAnsi="Arial" w:cs="Arial"/>
          <w:sz w:val="18"/>
          <w:szCs w:val="18"/>
        </w:rPr>
      </w:pPr>
      <w:r w:rsidRPr="00A83101">
        <w:rPr>
          <w:rFonts w:ascii="Arial" w:hAnsi="Arial" w:cs="Arial"/>
          <w:sz w:val="18"/>
          <w:szCs w:val="18"/>
        </w:rPr>
        <w:t xml:space="preserve">Primer mix </w:t>
      </w:r>
      <w:r w:rsidR="00A83101">
        <w:rPr>
          <w:rFonts w:ascii="Arial" w:hAnsi="Arial" w:cs="Arial"/>
          <w:sz w:val="18"/>
          <w:szCs w:val="18"/>
        </w:rPr>
        <w:t>32</w:t>
      </w:r>
      <w:r w:rsidRPr="00A83101">
        <w:rPr>
          <w:rFonts w:ascii="Arial" w:hAnsi="Arial" w:cs="Arial"/>
          <w:sz w:val="18"/>
          <w:szCs w:val="18"/>
        </w:rPr>
        <w:t xml:space="preserve">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27C57783" w14:textId="77777777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0"/>
          <w:sz w:val="18"/>
          <w:szCs w:val="18"/>
        </w:rPr>
      </w:pPr>
    </w:p>
    <w:p w14:paraId="0F3A8360" w14:textId="77777777" w:rsidR="00551564" w:rsidRPr="00551564" w:rsidRDefault="00551564" w:rsidP="00551564"/>
    <w:p w14:paraId="5F83B45B" w14:textId="77777777" w:rsidR="00551564" w:rsidRPr="00551564" w:rsidRDefault="00551564" w:rsidP="00551564"/>
    <w:p w14:paraId="69A4FC2A" w14:textId="77777777" w:rsidR="00551564" w:rsidRPr="00551564" w:rsidRDefault="00551564" w:rsidP="00551564"/>
    <w:p w14:paraId="0DE4F493" w14:textId="77777777" w:rsidR="00551564" w:rsidRPr="00551564" w:rsidRDefault="00551564" w:rsidP="00551564"/>
    <w:p w14:paraId="1D66575C" w14:textId="77777777" w:rsidR="00551564" w:rsidRPr="00551564" w:rsidRDefault="00551564" w:rsidP="00551564"/>
    <w:p w14:paraId="6ED723B5" w14:textId="77777777" w:rsidR="00551564" w:rsidRPr="00551564" w:rsidRDefault="00551564" w:rsidP="00551564"/>
    <w:p w14:paraId="639C63B8" w14:textId="77777777" w:rsidR="00551564" w:rsidRPr="00551564" w:rsidRDefault="00551564" w:rsidP="00551564"/>
    <w:p w14:paraId="021512DC" w14:textId="77777777" w:rsidR="00551564" w:rsidRPr="00551564" w:rsidRDefault="00551564" w:rsidP="00551564"/>
    <w:p w14:paraId="185BA777" w14:textId="70EDA6C2" w:rsidR="00551564" w:rsidRDefault="00551564" w:rsidP="00551564"/>
    <w:p w14:paraId="68235BE2" w14:textId="2F88CD3C" w:rsidR="00551564" w:rsidRDefault="00551564" w:rsidP="00551564"/>
    <w:p w14:paraId="2E36525C" w14:textId="75026BE9" w:rsidR="00551564" w:rsidRDefault="00551564" w:rsidP="00551564"/>
    <w:p w14:paraId="78F2B756" w14:textId="12705B73" w:rsidR="00551564" w:rsidRDefault="00551564" w:rsidP="00551564"/>
    <w:p w14:paraId="7B711255" w14:textId="3BD932A0" w:rsidR="00551564" w:rsidRDefault="00551564" w:rsidP="00551564"/>
    <w:p w14:paraId="167805C2" w14:textId="1581B0F5" w:rsidR="00551564" w:rsidRDefault="00551564" w:rsidP="00551564"/>
    <w:p w14:paraId="2B6E5370" w14:textId="4283BE83" w:rsidR="00551564" w:rsidRDefault="00551564" w:rsidP="00551564"/>
    <w:p w14:paraId="533084BA" w14:textId="0760A4F2" w:rsidR="00551564" w:rsidRDefault="00551564" w:rsidP="00551564"/>
    <w:p w14:paraId="21A4956F" w14:textId="42057BAC" w:rsidR="00551564" w:rsidRDefault="00551564" w:rsidP="00551564"/>
    <w:p w14:paraId="67663FBC" w14:textId="58A80FB9" w:rsidR="00551564" w:rsidRDefault="00551564" w:rsidP="00551564"/>
    <w:p w14:paraId="427012C9" w14:textId="608D760B" w:rsidR="00551564" w:rsidRDefault="00551564" w:rsidP="00551564"/>
    <w:p w14:paraId="3E871739" w14:textId="77777777" w:rsidR="00551564" w:rsidRPr="00551564" w:rsidRDefault="00551564" w:rsidP="00551564"/>
    <w:p w14:paraId="5071CF1C" w14:textId="77777777" w:rsidR="00551564" w:rsidRPr="003A2925" w:rsidRDefault="00551564" w:rsidP="00551564">
      <w:pPr>
        <w:rPr>
          <w:rFonts w:ascii="Arial" w:hAnsi="Arial" w:cs="Arial"/>
          <w:sz w:val="18"/>
          <w:szCs w:val="18"/>
        </w:rPr>
      </w:pPr>
      <w:r w:rsidRPr="003A2925">
        <w:rPr>
          <w:rFonts w:ascii="Arial" w:hAnsi="Arial" w:cs="Arial"/>
          <w:sz w:val="18"/>
          <w:szCs w:val="18"/>
        </w:rPr>
        <w:t>Changes in revision R0</w:t>
      </w:r>
      <w:r>
        <w:rPr>
          <w:rFonts w:ascii="Arial" w:hAnsi="Arial" w:cs="Arial"/>
          <w:sz w:val="18"/>
          <w:szCs w:val="18"/>
        </w:rPr>
        <w:t>1</w:t>
      </w:r>
      <w:r w:rsidRPr="003A2925">
        <w:rPr>
          <w:rFonts w:ascii="Arial" w:hAnsi="Arial" w:cs="Arial"/>
          <w:sz w:val="18"/>
          <w:szCs w:val="18"/>
        </w:rPr>
        <w:t xml:space="preserve"> compared to R0</w:t>
      </w:r>
      <w:r>
        <w:rPr>
          <w:rFonts w:ascii="Arial" w:hAnsi="Arial" w:cs="Arial"/>
          <w:sz w:val="18"/>
          <w:szCs w:val="18"/>
        </w:rPr>
        <w:t>1</w:t>
      </w:r>
      <w:r w:rsidRPr="003A2925">
        <w:rPr>
          <w:rFonts w:ascii="Arial" w:hAnsi="Arial" w:cs="Arial"/>
          <w:sz w:val="18"/>
          <w:szCs w:val="18"/>
        </w:rPr>
        <w:t>:</w:t>
      </w:r>
    </w:p>
    <w:p w14:paraId="392354BE" w14:textId="77777777" w:rsidR="00551564" w:rsidRPr="003A2925" w:rsidRDefault="00551564" w:rsidP="00551564">
      <w:pPr>
        <w:pStyle w:val="Rubrik"/>
        <w:tabs>
          <w:tab w:val="clear" w:pos="4253"/>
          <w:tab w:val="left" w:pos="0"/>
          <w:tab w:val="left" w:pos="567"/>
        </w:tabs>
        <w:jc w:val="both"/>
        <w:rPr>
          <w:rFonts w:cs="Arial"/>
          <w:b w:val="0"/>
          <w:sz w:val="18"/>
          <w:szCs w:val="18"/>
        </w:rPr>
      </w:pPr>
      <w:r w:rsidRPr="003A2925">
        <w:rPr>
          <w:rFonts w:cs="Arial"/>
          <w:b w:val="0"/>
          <w:sz w:val="18"/>
          <w:szCs w:val="18"/>
        </w:rPr>
        <w:t>1.</w:t>
      </w:r>
      <w:r w:rsidRPr="003A2925">
        <w:rPr>
          <w:rFonts w:cs="Arial"/>
          <w:b w:val="0"/>
          <w:sz w:val="18"/>
          <w:szCs w:val="18"/>
        </w:rPr>
        <w:tab/>
        <w:t>The expiration date has been altered due to extension of shelf-life.</w:t>
      </w:r>
    </w:p>
    <w:p w14:paraId="1B76D0A5" w14:textId="77777777" w:rsidR="00551564" w:rsidRDefault="00551564" w:rsidP="0055156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4E947CC" w14:textId="77777777" w:rsidR="00551564" w:rsidRPr="00551564" w:rsidRDefault="00551564" w:rsidP="00551564">
      <w:pPr>
        <w:ind w:firstLine="720"/>
      </w:pPr>
    </w:p>
    <w:p w14:paraId="5CDC7260" w14:textId="77777777" w:rsidR="00551564" w:rsidRPr="00551564" w:rsidRDefault="00551564" w:rsidP="00551564"/>
    <w:p w14:paraId="352DAA4F" w14:textId="64744DE0" w:rsidR="00551564" w:rsidRPr="00551564" w:rsidRDefault="00551564" w:rsidP="00551564">
      <w:pPr>
        <w:sectPr w:rsidR="00551564" w:rsidRPr="00551564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33EB73F7" w14:textId="77777777" w:rsidR="001644B2" w:rsidRDefault="005A0E22" w:rsidP="00D83799">
      <w:pPr>
        <w:tabs>
          <w:tab w:val="left" w:pos="1290"/>
        </w:tabs>
      </w:pPr>
      <w:r w:rsidRPr="005A0E22">
        <w:lastRenderedPageBreak/>
        <w:t xml:space="preserve"> </w:t>
      </w:r>
      <w:r w:rsidR="00274588">
        <w:br w:type="page"/>
      </w:r>
      <w:r w:rsidR="000F5A17" w:rsidRPr="000F5A17">
        <w:rPr>
          <w:noProof/>
          <w:lang w:val="sv-SE" w:eastAsia="sv-SE"/>
        </w:rPr>
        <w:drawing>
          <wp:anchor distT="0" distB="0" distL="114300" distR="114300" simplePos="0" relativeHeight="251684864" behindDoc="0" locked="0" layoutInCell="1" allowOverlap="1" wp14:anchorId="15CC989A" wp14:editId="6506FC59">
            <wp:simplePos x="0" y="0"/>
            <wp:positionH relativeFrom="column">
              <wp:posOffset>3241</wp:posOffset>
            </wp:positionH>
            <wp:positionV relativeFrom="paragraph">
              <wp:posOffset>578</wp:posOffset>
            </wp:positionV>
            <wp:extent cx="6480000" cy="7477200"/>
            <wp:effectExtent l="0" t="0" r="0" b="0"/>
            <wp:wrapSquare wrapText="bothSides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4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C8758" w14:textId="77777777" w:rsidR="002F26B6" w:rsidRDefault="002F26B6" w:rsidP="00F75FB1">
      <w:pPr>
        <w:tabs>
          <w:tab w:val="left" w:pos="1290"/>
        </w:tabs>
      </w:pPr>
      <w:r>
        <w:lastRenderedPageBreak/>
        <w:br w:type="page"/>
      </w:r>
      <w:r w:rsidR="009E53B1" w:rsidRPr="009E53B1">
        <w:rPr>
          <w:noProof/>
          <w:lang w:val="sv-SE" w:eastAsia="sv-SE"/>
        </w:rPr>
        <w:drawing>
          <wp:anchor distT="0" distB="0" distL="114300" distR="114300" simplePos="0" relativeHeight="251682816" behindDoc="0" locked="0" layoutInCell="1" allowOverlap="1" wp14:anchorId="580BC935" wp14:editId="5732DF27">
            <wp:simplePos x="0" y="0"/>
            <wp:positionH relativeFrom="column">
              <wp:posOffset>3241</wp:posOffset>
            </wp:positionH>
            <wp:positionV relativeFrom="paragraph">
              <wp:posOffset>578</wp:posOffset>
            </wp:positionV>
            <wp:extent cx="6480000" cy="7016400"/>
            <wp:effectExtent l="0" t="0" r="0" b="0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0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13926" w14:textId="77777777" w:rsidR="006B72F8" w:rsidRDefault="002F26B6" w:rsidP="00135A50">
      <w:pPr>
        <w:pStyle w:val="Sidfot"/>
        <w:tabs>
          <w:tab w:val="clear" w:pos="4153"/>
          <w:tab w:val="clear" w:pos="8306"/>
          <w:tab w:val="left" w:pos="284"/>
        </w:tabs>
        <w:jc w:val="both"/>
      </w:pPr>
      <w:r>
        <w:lastRenderedPageBreak/>
        <w:br w:type="page"/>
      </w:r>
      <w:r w:rsidR="009E53B1" w:rsidRPr="009E53B1">
        <w:rPr>
          <w:noProof/>
          <w:lang w:val="sv-SE" w:eastAsia="sv-SE"/>
        </w:rPr>
        <w:drawing>
          <wp:anchor distT="0" distB="0" distL="114300" distR="114300" simplePos="0" relativeHeight="251683840" behindDoc="0" locked="0" layoutInCell="1" allowOverlap="1" wp14:anchorId="55A7C065" wp14:editId="1F8CCBBE">
            <wp:simplePos x="0" y="0"/>
            <wp:positionH relativeFrom="column">
              <wp:posOffset>3241</wp:posOffset>
            </wp:positionH>
            <wp:positionV relativeFrom="paragraph">
              <wp:posOffset>578</wp:posOffset>
            </wp:positionV>
            <wp:extent cx="6480000" cy="8359200"/>
            <wp:effectExtent l="0" t="0" r="0" b="3810"/>
            <wp:wrapSquare wrapText="bothSides"/>
            <wp:docPr id="44" name="Bildobjekt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AA3C25" w14:textId="77777777" w:rsidR="00B928B7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70A28">
        <w:rPr>
          <w:noProof/>
          <w:lang w:val="sv-SE" w:eastAsia="sv-SE"/>
        </w:rPr>
        <w:lastRenderedPageBreak/>
        <w:drawing>
          <wp:anchor distT="0" distB="0" distL="114300" distR="114300" simplePos="0" relativeHeight="251679744" behindDoc="0" locked="0" layoutInCell="1" allowOverlap="1" wp14:anchorId="777104D2" wp14:editId="45D2F376">
            <wp:simplePos x="0" y="0"/>
            <wp:positionH relativeFrom="column">
              <wp:posOffset>3241</wp:posOffset>
            </wp:positionH>
            <wp:positionV relativeFrom="paragraph">
              <wp:posOffset>578</wp:posOffset>
            </wp:positionV>
            <wp:extent cx="6480000" cy="7275600"/>
            <wp:effectExtent l="0" t="0" r="0" b="1905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2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D2535F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9D54DFD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1D9AA9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5C2FE44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4A14B60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AD55F18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ADDE8E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3FC853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F4F0B7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70A28">
        <w:rPr>
          <w:noProof/>
          <w:lang w:val="sv-SE" w:eastAsia="sv-SE"/>
        </w:rPr>
        <w:lastRenderedPageBreak/>
        <w:drawing>
          <wp:anchor distT="0" distB="0" distL="114300" distR="114300" simplePos="0" relativeHeight="251680768" behindDoc="0" locked="0" layoutInCell="1" allowOverlap="1" wp14:anchorId="48D2C36B" wp14:editId="589FB9A2">
            <wp:simplePos x="0" y="0"/>
            <wp:positionH relativeFrom="column">
              <wp:posOffset>3241</wp:posOffset>
            </wp:positionH>
            <wp:positionV relativeFrom="paragraph">
              <wp:posOffset>578</wp:posOffset>
            </wp:positionV>
            <wp:extent cx="6480000" cy="6613200"/>
            <wp:effectExtent l="0" t="0" r="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66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C39124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0A40B3D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04FF210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6060D8E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142CDD7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ADF6F00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08B207D4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30E305AA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05D26B3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60A24FA2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4DD5D2F1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1F0A4045" w14:textId="77777777" w:rsidR="00770A28" w:rsidRPr="0080505F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noProof/>
          <w:lang w:val="en-US" w:eastAsia="sv-SE"/>
        </w:rPr>
      </w:pPr>
    </w:p>
    <w:p w14:paraId="67504CF0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70A28">
        <w:rPr>
          <w:noProof/>
          <w:lang w:val="sv-SE" w:eastAsia="sv-SE"/>
        </w:rPr>
        <w:lastRenderedPageBreak/>
        <w:drawing>
          <wp:anchor distT="0" distB="0" distL="114300" distR="114300" simplePos="0" relativeHeight="251681792" behindDoc="0" locked="0" layoutInCell="1" allowOverlap="1" wp14:anchorId="02A16CEC" wp14:editId="05DC50E3">
            <wp:simplePos x="0" y="0"/>
            <wp:positionH relativeFrom="margin">
              <wp:align>right</wp:align>
            </wp:positionH>
            <wp:positionV relativeFrom="paragraph">
              <wp:posOffset>304</wp:posOffset>
            </wp:positionV>
            <wp:extent cx="6480000" cy="7686000"/>
            <wp:effectExtent l="0" t="0" r="0" b="0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6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A48408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869EF83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164ECD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9DA02FD" w14:textId="77777777" w:rsidR="00770A28" w:rsidRDefault="00770A28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BB168C4" w14:textId="77777777" w:rsidR="00B928B7" w:rsidRDefault="00B928B7" w:rsidP="00135A50">
      <w:pPr>
        <w:pStyle w:val="Sidfot"/>
        <w:tabs>
          <w:tab w:val="clear" w:pos="4153"/>
          <w:tab w:val="clear" w:pos="8306"/>
          <w:tab w:val="left" w:pos="284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00D24A2" w14:textId="77777777" w:rsidR="008106CE" w:rsidRPr="00113A16" w:rsidRDefault="00113A16" w:rsidP="003B4161">
      <w:pPr>
        <w:pStyle w:val="Sidfot"/>
        <w:tabs>
          <w:tab w:val="clear" w:pos="4153"/>
          <w:tab w:val="clear" w:pos="8306"/>
          <w:tab w:val="left" w:pos="284"/>
        </w:tabs>
        <w:ind w:left="-284" w:right="283"/>
        <w:jc w:val="both"/>
        <w:rPr>
          <w:rFonts w:ascii="Arial" w:hAnsi="Arial" w:cs="Arial"/>
          <w:sz w:val="18"/>
          <w:szCs w:val="18"/>
        </w:rPr>
      </w:pPr>
      <w:r w:rsidRPr="00113A16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="008106CE" w:rsidRPr="00113A16">
        <w:rPr>
          <w:rFonts w:ascii="Arial" w:hAnsi="Arial" w:cs="Arial"/>
          <w:sz w:val="18"/>
          <w:szCs w:val="18"/>
        </w:rPr>
        <w:t xml:space="preserve">HLA-B*55 alleles in bold lettering are listed as confirmed alleles on the </w:t>
      </w:r>
      <w:r w:rsidR="008106CE" w:rsidRPr="00113A16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0" w:history="1">
        <w:r w:rsidR="008106CE" w:rsidRPr="00113A16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8106CE" w:rsidRPr="00113A16">
        <w:rPr>
          <w:rFonts w:ascii="Arial" w:hAnsi="Arial" w:cs="Arial"/>
          <w:sz w:val="18"/>
          <w:szCs w:val="18"/>
        </w:rPr>
        <w:t xml:space="preserve">, release </w:t>
      </w:r>
      <w:r w:rsidR="006B72F8">
        <w:rPr>
          <w:rFonts w:ascii="Arial" w:hAnsi="Arial" w:cs="Arial"/>
          <w:sz w:val="18"/>
          <w:szCs w:val="18"/>
        </w:rPr>
        <w:t>3.2</w:t>
      </w:r>
      <w:r w:rsidR="00293F9D">
        <w:rPr>
          <w:rFonts w:ascii="Arial" w:hAnsi="Arial" w:cs="Arial"/>
          <w:sz w:val="18"/>
          <w:szCs w:val="18"/>
        </w:rPr>
        <w:t>6.0, October 2016</w:t>
      </w:r>
      <w:r w:rsidR="008106CE" w:rsidRPr="00113A16">
        <w:rPr>
          <w:rFonts w:ascii="Arial" w:hAnsi="Arial" w:cs="Arial"/>
          <w:sz w:val="18"/>
          <w:szCs w:val="18"/>
        </w:rPr>
        <w:t>.</w:t>
      </w:r>
    </w:p>
    <w:p w14:paraId="73433763" w14:textId="77777777" w:rsidR="00113A16" w:rsidRDefault="00113A16" w:rsidP="003B41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  <w:r w:rsidRPr="00447DD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47DD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47DD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1" w:history="1">
        <w:r w:rsidRPr="00447DD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47DD1">
        <w:rPr>
          <w:rFonts w:cs="Arial"/>
          <w:spacing w:val="-3"/>
          <w:sz w:val="18"/>
          <w:szCs w:val="18"/>
        </w:rPr>
        <w:t>.</w:t>
      </w:r>
    </w:p>
    <w:p w14:paraId="74B0B750" w14:textId="77777777" w:rsidR="00702907" w:rsidRDefault="00702907" w:rsidP="0070290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>
        <w:rPr>
          <w:sz w:val="18"/>
          <w:szCs w:val="18"/>
        </w:rPr>
        <w:t>The following HLA-B*55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3A757D10" w14:textId="77777777" w:rsidR="00702907" w:rsidRDefault="00702907" w:rsidP="003B41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</w:p>
    <w:tbl>
      <w:tblPr>
        <w:tblStyle w:val="A1"/>
        <w:tblW w:w="10349" w:type="dxa"/>
        <w:tblInd w:w="-434" w:type="dxa"/>
        <w:tblLayout w:type="fixed"/>
        <w:tblLook w:val="0020" w:firstRow="1" w:lastRow="0" w:firstColumn="0" w:lastColumn="0" w:noHBand="0" w:noVBand="0"/>
      </w:tblPr>
      <w:tblGrid>
        <w:gridCol w:w="852"/>
        <w:gridCol w:w="1134"/>
        <w:gridCol w:w="2409"/>
        <w:gridCol w:w="5954"/>
      </w:tblGrid>
      <w:tr w:rsidR="00702907" w:rsidRPr="00702907" w14:paraId="62D7CD56" w14:textId="77777777" w:rsidTr="007029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2" w:type="dxa"/>
          </w:tcPr>
          <w:p w14:paraId="484B922C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1134" w:type="dxa"/>
          </w:tcPr>
          <w:p w14:paraId="16338724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Size of spec. PCR product</w:t>
            </w:r>
          </w:p>
        </w:tc>
        <w:tc>
          <w:tcPr>
            <w:tcW w:w="2409" w:type="dxa"/>
          </w:tcPr>
          <w:p w14:paraId="51D42BCC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Amplified HLA-B*55 alleles</w:t>
            </w:r>
          </w:p>
        </w:tc>
        <w:tc>
          <w:tcPr>
            <w:tcW w:w="5954" w:type="dxa"/>
          </w:tcPr>
          <w:p w14:paraId="53A10208" w14:textId="77777777" w:rsidR="00702907" w:rsidRPr="00702907" w:rsidRDefault="00702907" w:rsidP="00D67C69">
            <w:pPr>
              <w:suppressAutoHyphens/>
              <w:spacing w:before="20"/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</w:pPr>
            <w:r w:rsidRPr="00702907">
              <w:rPr>
                <w:rFonts w:cs="Arial"/>
                <w:color w:val="000000"/>
                <w:spacing w:val="-3"/>
                <w:sz w:val="18"/>
                <w:szCs w:val="18"/>
                <w:lang w:eastAsia="sv-SE"/>
              </w:rPr>
              <w:t>Other amplified Class I alleles</w:t>
            </w:r>
          </w:p>
        </w:tc>
      </w:tr>
      <w:tr w:rsidR="00702907" w:rsidRPr="00702907" w14:paraId="3CD9B4B8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tcW w:w="852" w:type="dxa"/>
          </w:tcPr>
          <w:p w14:paraId="0BED53AE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134" w:type="dxa"/>
          </w:tcPr>
          <w:p w14:paraId="2AB0023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3D51E72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1E721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4D0C379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0</w:t>
            </w:r>
          </w:p>
          <w:p w14:paraId="68BDAE7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DBDD4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4, 55:49, 55:86</w:t>
            </w:r>
          </w:p>
        </w:tc>
        <w:tc>
          <w:tcPr>
            <w:tcW w:w="5954" w:type="dxa"/>
          </w:tcPr>
          <w:p w14:paraId="40C5E8C1" w14:textId="77777777" w:rsidR="00702907" w:rsidRPr="00702907" w:rsidRDefault="00702907" w:rsidP="0070290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*08:83, 13:06, 13:53, 14:43, 14:50, 18:74N, 18:78, 38:38, 41:37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110, C*12:120</w:t>
            </w:r>
          </w:p>
          <w:p w14:paraId="037F11C7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9, 07:31, 07:34, 07:43, 08:01:01:01-08:05, 08:07-08:08N, 08:10, 08:13-08:15, 08:17-08:20, 08:22-08:24, 08:26:01-08:39, 08:41-08:48, 08:50-08:59:02, 08:61-08:78, 08:80-08:83, 08:85-08:88, 08:90-08:106, 08:108-08:124, 08:126-08:128, 08:130-08:155, 08:157-08:164, 08:166-08:170, 08:172-08:174, 08:176-08:180, 08:182-08:183, 08:185, 08:187-08:195, 14:05, 14:13, 14:53, 18:14, 35:87, 37:09, 38:19, 39:03:01:01-39:03:01:02, 39:14:01:01-39:14:01:02, 39:24:01-39:24:02, 39:29, 39:37, 39:76, 39:120, 40:39, 41:02:01-41:02:07, 41:04, 41:10-41:11, 41:13, 41:15, 41:18, 41:23-41:24, 41:27, 41:31, 41:36, 41:38-41:43, 41:45N-41:47, 41:49, 41:51-41:52, 41:55, 42:01:01-42:02:01:02, 42:05:01-42:12, 42:14-42:25, 44:166, 48:37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*07:294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C*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07:526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  <w:lang w:val="sv-SE"/>
              </w:rPr>
              <w:t>C*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07:530, C*08:08:01-08:08:02</w:t>
            </w:r>
          </w:p>
        </w:tc>
      </w:tr>
      <w:tr w:rsidR="00702907" w:rsidRPr="00702907" w14:paraId="5CB9A0EE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06F6BDE1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134" w:type="dxa"/>
          </w:tcPr>
          <w:p w14:paraId="42DF1BB5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0436C6B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2409" w:type="dxa"/>
          </w:tcPr>
          <w:p w14:paraId="4472642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66</w:t>
            </w:r>
          </w:p>
          <w:p w14:paraId="7377ECF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2</w:t>
            </w:r>
          </w:p>
        </w:tc>
        <w:tc>
          <w:tcPr>
            <w:tcW w:w="5954" w:type="dxa"/>
          </w:tcPr>
          <w:p w14:paraId="5ACA118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0E32A5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6:41</w:t>
            </w:r>
          </w:p>
        </w:tc>
      </w:tr>
      <w:tr w:rsidR="00702907" w:rsidRPr="00702907" w14:paraId="68FBFDBB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585FC51E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134" w:type="dxa"/>
          </w:tcPr>
          <w:p w14:paraId="6D19F6FF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1825927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2409" w:type="dxa"/>
          </w:tcPr>
          <w:p w14:paraId="746FD1F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5</w:t>
            </w:r>
          </w:p>
          <w:p w14:paraId="00D7C80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1, 55:14</w:t>
            </w:r>
          </w:p>
        </w:tc>
        <w:tc>
          <w:tcPr>
            <w:tcW w:w="5954" w:type="dxa"/>
          </w:tcPr>
          <w:p w14:paraId="71227F5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7C775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07:225, 07:227</w:t>
            </w:r>
          </w:p>
        </w:tc>
      </w:tr>
      <w:tr w:rsidR="00702907" w:rsidRPr="00702907" w14:paraId="3795255D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2641CBB2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134" w:type="dxa"/>
          </w:tcPr>
          <w:p w14:paraId="4530408F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6729801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3E230F6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09" w:type="dxa"/>
          </w:tcPr>
          <w:p w14:paraId="6211B1BC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8</w:t>
            </w:r>
          </w:p>
          <w:p w14:paraId="5BDC6DA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5</w:t>
            </w:r>
          </w:p>
          <w:p w14:paraId="3267C99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9, 55:22, 55:24</w:t>
            </w:r>
          </w:p>
        </w:tc>
        <w:tc>
          <w:tcPr>
            <w:tcW w:w="5954" w:type="dxa"/>
          </w:tcPr>
          <w:p w14:paraId="52AE17A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CE1B0F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F113E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07:78, 13:01:01:01-13:02:22, 13:07N-13:09, 13:11, 13:14-13:20, 13:22:01-13:23, 13:25, 13:27-13:34, 13:36-13:45, 13:47, 13:49N-13:50, 13:52, 13:54-13:58, 13:60-13:61, 13:63N-13:70, 13:73-13:78, 13:80-13:85, 13:87-13:107, 13:109-13:110, 40:48, 45:10, 49:07, 50:31, 54:26, 59:09</w:t>
            </w:r>
          </w:p>
        </w:tc>
      </w:tr>
      <w:tr w:rsidR="00702907" w:rsidRPr="00702907" w14:paraId="33E10F35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FC72D36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134" w:type="dxa"/>
          </w:tcPr>
          <w:p w14:paraId="471E54F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71ADAA24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310 bp </w:t>
            </w:r>
          </w:p>
          <w:p w14:paraId="2E652C4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15 bp</w:t>
            </w:r>
          </w:p>
        </w:tc>
        <w:tc>
          <w:tcPr>
            <w:tcW w:w="2409" w:type="dxa"/>
          </w:tcPr>
          <w:p w14:paraId="7A615E4F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5</w:t>
            </w:r>
          </w:p>
          <w:p w14:paraId="046C02D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9</w:t>
            </w:r>
          </w:p>
          <w:p w14:paraId="3EB5118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8, 55:31</w:t>
            </w:r>
          </w:p>
        </w:tc>
        <w:tc>
          <w:tcPr>
            <w:tcW w:w="5954" w:type="dxa"/>
          </w:tcPr>
          <w:p w14:paraId="436E165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5C37E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D9CED7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40:10:01:01-40:10:02, 54:30, 56:23, 56:42, 56:44, 56:54, 59:01:01:01-59:10N</w:t>
            </w:r>
          </w:p>
        </w:tc>
      </w:tr>
      <w:tr w:rsidR="00702907" w:rsidRPr="00702907" w14:paraId="6C88DE9A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5C113CE5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br/>
            </w:r>
          </w:p>
        </w:tc>
        <w:tc>
          <w:tcPr>
            <w:tcW w:w="1134" w:type="dxa"/>
          </w:tcPr>
          <w:p w14:paraId="1C59F27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41B7677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09" w:type="dxa"/>
          </w:tcPr>
          <w:p w14:paraId="34092ED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83N</w:t>
            </w:r>
          </w:p>
          <w:p w14:paraId="5F56326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0</w:t>
            </w:r>
          </w:p>
        </w:tc>
        <w:tc>
          <w:tcPr>
            <w:tcW w:w="5954" w:type="dxa"/>
          </w:tcPr>
          <w:p w14:paraId="08D7E2B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21961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8:01:01:01-18:03:02, 18:05:01:01-18:15, 18:18:01:01-18:28, 18:30-18:79, 18:81-18:97, 18:99-18:101, 18:103-18:106, 18:108-18:111, 18:113-18:119, 18:121-18:124, 18:126-18:145, 27:75, 35:25, 35:124-35:125, 35:142, 35:162, 35:267, 35:320, 37:01:01:01-37:21, 37:23-37:40, 37:42N-37:71, 40:149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, 44:130, 44:156, 44:221, 44:224, 44:258, 51:116, 51:176, 51:179, 51:218, 52:16, 52:27, 53:43, 54:21, 56:16, 57:58, 57:80, 58:12, 81:01, 81:03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-81:04N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, 81:05, 81:06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-81:08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, 82:01:01:01-82:03, 83:01</w:t>
            </w:r>
          </w:p>
        </w:tc>
      </w:tr>
      <w:tr w:rsidR="00702907" w:rsidRPr="00702907" w14:paraId="6D99BD34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59D0B4C0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  <w:p w14:paraId="36B31EDD" w14:textId="77777777" w:rsidR="00702907" w:rsidRPr="00702907" w:rsidRDefault="00702907" w:rsidP="0070290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10B3DA75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5ED069A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714F5A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FE384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C24DD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302A1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CB5BB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409" w:type="dxa"/>
          </w:tcPr>
          <w:p w14:paraId="0F897D0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3, 55:27, 55:68</w:t>
            </w:r>
          </w:p>
          <w:p w14:paraId="288D51D4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88E9E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827CD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FB2A5A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94A307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A3EFF5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09, 55:21, 55:37, 55:52</w:t>
            </w:r>
          </w:p>
        </w:tc>
        <w:tc>
          <w:tcPr>
            <w:tcW w:w="5954" w:type="dxa"/>
          </w:tcPr>
          <w:p w14:paraId="1DD65E2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*07:84, 13:04, 13:35, 13:72, 15:04:01:01-15:04:04, 15:16:01:01-15:16:03, 15:67, 15:95, 15:155, 15:222, 15:254, 15:293, 15:310, 15:362, 15:408, 35:37, 35:235, 35:265, 40:44, 40:159, 41:21, 44:20, 44:47, 44:100, 44:197, 45:09, 46:32, 49:04:01-49:05, 50:33, 51:37, 51:90, 51:92:01-51:92:02, 51:197, 51:216, 52:12, 52:26, 52:63, 52:75, 54:14-54:15, 56:50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7:463, C*12:183</w:t>
            </w:r>
          </w:p>
          <w:p w14:paraId="43E61AAA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*07:78, 07:84, 13:18, 13:31, 13:41, 15:04:01:01-15:04:04, 15:137, 15:303, 35:265, 39:33, 40:161, 46:32, 49:41, 50:47, 51:05, 51:29, 51:54, 51:61:01-51:61:02, 51:82, 51:197, 51:217, 52:21:01-52:21:02, 52:24, 54:10, 54:20, 54:33, 56:43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152, C*12:183, C*14:92</w:t>
            </w:r>
          </w:p>
        </w:tc>
      </w:tr>
      <w:tr w:rsidR="00702907" w:rsidRPr="00702907" w14:paraId="26CF8CFC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3DFC5EBD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134" w:type="dxa"/>
          </w:tcPr>
          <w:p w14:paraId="15CB5367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344B489F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409" w:type="dxa"/>
          </w:tcPr>
          <w:p w14:paraId="472DCA1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9</w:t>
            </w:r>
          </w:p>
          <w:p w14:paraId="42AD9A8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6, 55:21</w:t>
            </w:r>
          </w:p>
          <w:p w14:paraId="190E41A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954" w:type="dxa"/>
          </w:tcPr>
          <w:p w14:paraId="52F8786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3:105, 51:174:02</w:t>
            </w:r>
          </w:p>
          <w:p w14:paraId="212F189A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43, 13:31, 13:41, 15:04:01:01-15:04:04, 15:137, 15:303, 27:157, 35:265, 40:166, 42:02:01:01-42:02:01:02, 42:09, 42:17-42:18, 45:06, 46:32, 50:47, 51:61:01-51:61:02, 52:21:01-52:21:02, 54:02, 54:33, 56:35, 56:43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2:183</w:t>
            </w:r>
          </w:p>
        </w:tc>
      </w:tr>
      <w:tr w:rsidR="00702907" w:rsidRPr="00702907" w14:paraId="3DE3E8EB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03606C81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134" w:type="dxa"/>
          </w:tcPr>
          <w:p w14:paraId="252F32E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1EBFCD6A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380FA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BD8A0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6615C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5D385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4780C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233E7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20003F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B6406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D0E51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15F1760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55:13, 55:23, 55:27, 55:32, 55:58, 55:68</w:t>
            </w:r>
          </w:p>
          <w:p w14:paraId="6B48C54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C40DA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4BAA3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6CCBEF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C6E72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9F238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21DF4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7EC72F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AC389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3</w:t>
            </w:r>
          </w:p>
        </w:tc>
        <w:tc>
          <w:tcPr>
            <w:tcW w:w="5954" w:type="dxa"/>
          </w:tcPr>
          <w:p w14:paraId="420466A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07:84, 13:04, 13:35, 13:46, 13:72, 15:04:01:01-15:04:04, 15:16:01:01-15:16:03, 15:67, 15:95, 15:137, 15:155, 15:222, 15:254, 15:293, 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15:310, 15:362, 15:408, 35:37, 35:235, 35:265, 35:276, 39:06:01-39:06:05, 39:33-39:34, 39:50, 39:57, 39:62, 39:64, 39:83, 39:90, 39:102, 39:109, 39:127, 39:129, 39:132, 40:44, 40:86, 40:159, 40:330, 41:21, 41:30, 41:50, 44:20, 44:47, 44:100, 44:197, 45:02, 45:09, 46:32, 49:04:01-49:05, 49:50, 50:09, 50:33, 51:13:01-51:13:02, 51:37, 51:63:01-51:63:02, 51:90, 51:92:01-51:92:02, 51:97, 51:172, 51:197, 51:216, 52:12, 52:14, 52:26, 52:39, 52:63, 52:75, 54:14-54:15, 56:22, 56:50, 59:03, 73:01-73:02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152, C*07:463, C*12:183</w:t>
            </w:r>
          </w:p>
        </w:tc>
      </w:tr>
      <w:tr w:rsidR="00702907" w:rsidRPr="00702907" w14:paraId="0C1D6264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6B6B52B0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5</w:t>
            </w:r>
          </w:p>
        </w:tc>
        <w:tc>
          <w:tcPr>
            <w:tcW w:w="1134" w:type="dxa"/>
          </w:tcPr>
          <w:p w14:paraId="0F50298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115679D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280 bp </w:t>
            </w:r>
          </w:p>
          <w:p w14:paraId="3D8DC7E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409" w:type="dxa"/>
          </w:tcPr>
          <w:p w14:paraId="033A169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62</w:t>
            </w:r>
          </w:p>
          <w:p w14:paraId="6680C75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26</w:t>
            </w:r>
          </w:p>
          <w:p w14:paraId="756C287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8, 55:34, 55:40</w:t>
            </w:r>
          </w:p>
        </w:tc>
        <w:tc>
          <w:tcPr>
            <w:tcW w:w="5954" w:type="dxa"/>
          </w:tcPr>
          <w:p w14:paraId="5158BE6F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8E8F8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23FFE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40:10:01:01-40:10:02, 54:35</w:t>
            </w:r>
          </w:p>
        </w:tc>
      </w:tr>
      <w:tr w:rsidR="00702907" w:rsidRPr="00702907" w14:paraId="0DC598C2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5E545A96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134" w:type="dxa"/>
          </w:tcPr>
          <w:p w14:paraId="6524188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34CE3D2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310 bp </w:t>
            </w:r>
          </w:p>
          <w:p w14:paraId="670BCA0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2409" w:type="dxa"/>
          </w:tcPr>
          <w:p w14:paraId="4A52E48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2</w:t>
            </w:r>
          </w:p>
          <w:p w14:paraId="69161BC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5</w:t>
            </w:r>
          </w:p>
          <w:p w14:paraId="1033BFF7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34, 55:47</w:t>
            </w:r>
          </w:p>
        </w:tc>
        <w:tc>
          <w:tcPr>
            <w:tcW w:w="5954" w:type="dxa"/>
          </w:tcPr>
          <w:p w14:paraId="2C581C15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3A11B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3:88</w:t>
            </w:r>
          </w:p>
        </w:tc>
      </w:tr>
      <w:tr w:rsidR="00702907" w:rsidRPr="00702907" w14:paraId="69011506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7081FBB4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134" w:type="dxa"/>
          </w:tcPr>
          <w:p w14:paraId="45A20F3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752DACB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09" w:type="dxa"/>
          </w:tcPr>
          <w:p w14:paraId="74486B4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6</w:t>
            </w:r>
          </w:p>
          <w:p w14:paraId="194891FC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3</w:t>
            </w:r>
          </w:p>
        </w:tc>
        <w:tc>
          <w:tcPr>
            <w:tcW w:w="5954" w:type="dxa"/>
          </w:tcPr>
          <w:p w14:paraId="1015288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0:39, 54:16</w:t>
            </w:r>
          </w:p>
          <w:p w14:paraId="16C0441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1:127</w:t>
            </w:r>
          </w:p>
        </w:tc>
      </w:tr>
      <w:tr w:rsidR="00702907" w:rsidRPr="00702907" w14:paraId="641A6821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2" w:type="dxa"/>
          </w:tcPr>
          <w:p w14:paraId="69906BE2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8 </w:t>
            </w:r>
          </w:p>
        </w:tc>
        <w:tc>
          <w:tcPr>
            <w:tcW w:w="1134" w:type="dxa"/>
          </w:tcPr>
          <w:p w14:paraId="64879BBC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416E64F2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09" w:type="dxa"/>
          </w:tcPr>
          <w:p w14:paraId="4323761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1, 55:44,</w:t>
            </w:r>
            <w:r w:rsidR="00662418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55:58</w:t>
            </w:r>
          </w:p>
          <w:p w14:paraId="42768349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7</w:t>
            </w:r>
          </w:p>
        </w:tc>
        <w:tc>
          <w:tcPr>
            <w:tcW w:w="5954" w:type="dxa"/>
          </w:tcPr>
          <w:p w14:paraId="5797581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13:46, 15:137, 51:172, 51:223, 73:01-73:02</w:t>
            </w:r>
          </w:p>
        </w:tc>
      </w:tr>
      <w:tr w:rsidR="00702907" w:rsidRPr="00702907" w14:paraId="4D2B560C" w14:textId="77777777" w:rsidTr="007029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2" w:type="dxa"/>
          </w:tcPr>
          <w:p w14:paraId="64199FAA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134" w:type="dxa"/>
          </w:tcPr>
          <w:p w14:paraId="460F2941" w14:textId="77777777" w:rsidR="00702907" w:rsidRPr="00702907" w:rsidRDefault="00662418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="00702907"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 bp</w:t>
            </w:r>
          </w:p>
          <w:p w14:paraId="4EAE7D0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003EC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409" w:type="dxa"/>
          </w:tcPr>
          <w:p w14:paraId="7F75371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62418" w:rsidRPr="00702907">
              <w:rPr>
                <w:rFonts w:ascii="Arial" w:hAnsi="Arial" w:cs="Arial"/>
                <w:color w:val="000000"/>
                <w:sz w:val="18"/>
                <w:szCs w:val="18"/>
              </w:rPr>
              <w:t>55:35</w:t>
            </w:r>
            <w:r w:rsidR="00662418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55:50</w:t>
            </w:r>
          </w:p>
          <w:p w14:paraId="4ECECB7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61505A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7, 55:38, 55:72</w:t>
            </w:r>
          </w:p>
        </w:tc>
        <w:tc>
          <w:tcPr>
            <w:tcW w:w="5954" w:type="dxa"/>
          </w:tcPr>
          <w:p w14:paraId="265473A6" w14:textId="77777777" w:rsidR="00702907" w:rsidRPr="00702907" w:rsidRDefault="00702907" w:rsidP="0070290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*08:83, 13:06, 13:53, 14:43, 14:50, </w:t>
            </w:r>
            <w:r w:rsidR="00662418"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5:76, 15:101, </w:t>
            </w: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8:74N, 18:78, 38:38, 41:37, </w:t>
            </w:r>
            <w:r w:rsidR="00662418" w:rsidRPr="00702907">
              <w:rPr>
                <w:rFonts w:ascii="Arial" w:hAnsi="Arial" w:cs="Arial"/>
                <w:color w:val="000000"/>
                <w:sz w:val="18"/>
                <w:szCs w:val="18"/>
              </w:rPr>
              <w:t>56:39</w:t>
            </w:r>
            <w:r w:rsidR="00662418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110, C*12:120</w:t>
            </w:r>
          </w:p>
          <w:p w14:paraId="10E570F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*08:09, 08:84, 15:83, 39:06:02:01-39:06:05, 39:34, 39:57, 39:62, 39:64, 39:90, 39:109, 39:129, 39:132, 42:04, 51:21, 51:36, 51:101, 51:143, 51:153, 51:197, 52:37, 52:71, 78:07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4:92</w:t>
            </w:r>
          </w:p>
        </w:tc>
      </w:tr>
      <w:tr w:rsidR="00702907" w:rsidRPr="00702907" w14:paraId="30AE9545" w14:textId="77777777" w:rsidTr="0070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tcW w:w="852" w:type="dxa"/>
          </w:tcPr>
          <w:p w14:paraId="1290EB8B" w14:textId="77777777" w:rsidR="00702907" w:rsidRPr="00702907" w:rsidRDefault="00702907" w:rsidP="00702907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02907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134" w:type="dxa"/>
          </w:tcPr>
          <w:p w14:paraId="5CA8FD86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5A12E933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893C78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E1938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E4490D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D3505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6BED50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409" w:type="dxa"/>
          </w:tcPr>
          <w:p w14:paraId="320048B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13, 55:58</w:t>
            </w:r>
          </w:p>
          <w:p w14:paraId="4FF1502B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9D5F5A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6008D0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3EFCFC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7C3F44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43</w:t>
            </w:r>
          </w:p>
          <w:p w14:paraId="0693E6E1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5:55N</w:t>
            </w:r>
          </w:p>
        </w:tc>
        <w:tc>
          <w:tcPr>
            <w:tcW w:w="5954" w:type="dxa"/>
          </w:tcPr>
          <w:p w14:paraId="730CEAAD" w14:textId="77777777" w:rsidR="00702907" w:rsidRPr="00702907" w:rsidRDefault="00702907" w:rsidP="0070290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 xml:space="preserve">*13:46, 15:137, 35:235, 35:276, 39:06:01-39:06:05, 39:33-39:34, 39:50, 39:57, 39:62, 39:64, 39:83, 39:90, 39:102, 39:109, 39:127, 39:129, 39:132, 40:86, 40:330, 41:50, 45:02, 49:50, 50:09, 51:13:01-51:13:02, 51:92:01-51:92:02, 51:172, 52:14, 52:75, 56:22, 59:03, 73:01-73:02, </w:t>
            </w:r>
            <w:r w:rsidRPr="0070290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5:152</w:t>
            </w:r>
          </w:p>
          <w:p w14:paraId="5193DDBE" w14:textId="77777777" w:rsidR="00702907" w:rsidRPr="00702907" w:rsidRDefault="00702907" w:rsidP="0070290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907">
              <w:rPr>
                <w:rFonts w:ascii="Arial" w:hAnsi="Arial" w:cs="Arial"/>
                <w:color w:val="000000"/>
                <w:sz w:val="18"/>
                <w:szCs w:val="18"/>
              </w:rPr>
              <w:t>*51:127</w:t>
            </w:r>
          </w:p>
        </w:tc>
      </w:tr>
    </w:tbl>
    <w:p w14:paraId="34A14A57" w14:textId="77777777" w:rsidR="00702907" w:rsidRPr="00447DD1" w:rsidRDefault="00702907" w:rsidP="003B41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284"/>
        </w:tabs>
        <w:ind w:left="-284" w:right="283"/>
        <w:rPr>
          <w:rFonts w:cs="Arial"/>
          <w:spacing w:val="-3"/>
          <w:sz w:val="18"/>
          <w:szCs w:val="18"/>
        </w:rPr>
      </w:pPr>
    </w:p>
    <w:p w14:paraId="2AADB004" w14:textId="77777777" w:rsidR="00D12EE9" w:rsidRPr="00AE54B3" w:rsidRDefault="00113A16" w:rsidP="00AE54B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  <w:tab w:val="left" w:pos="284"/>
        </w:tabs>
        <w:ind w:left="-284" w:right="283"/>
        <w:rPr>
          <w:spacing w:val="-3"/>
          <w:sz w:val="18"/>
          <w:szCs w:val="18"/>
        </w:rPr>
      </w:pPr>
      <w:r w:rsidRPr="00EF3607">
        <w:rPr>
          <w:rFonts w:cs="Arial"/>
          <w:b/>
          <w:sz w:val="18"/>
          <w:szCs w:val="18"/>
          <w:vertAlign w:val="superscript"/>
        </w:rPr>
        <w:t>4</w:t>
      </w:r>
      <w:r w:rsidR="008106CE" w:rsidRPr="00EF3607">
        <w:rPr>
          <w:spacing w:val="-3"/>
          <w:sz w:val="18"/>
          <w:szCs w:val="18"/>
        </w:rPr>
        <w:t>The HLA-B*55 primer set cannot separate the B*55:</w:t>
      </w:r>
      <w:r w:rsidR="00EF3607" w:rsidRPr="00EF3607">
        <w:rPr>
          <w:spacing w:val="-3"/>
          <w:sz w:val="18"/>
          <w:szCs w:val="18"/>
        </w:rPr>
        <w:t>78</w:t>
      </w:r>
      <w:r w:rsidR="008106CE" w:rsidRPr="00EF3607">
        <w:rPr>
          <w:spacing w:val="-3"/>
          <w:sz w:val="18"/>
          <w:szCs w:val="18"/>
        </w:rPr>
        <w:t xml:space="preserve"> and the B*</w:t>
      </w:r>
      <w:r w:rsidR="00EF3607" w:rsidRPr="00EF3607">
        <w:rPr>
          <w:spacing w:val="-3"/>
          <w:sz w:val="18"/>
          <w:szCs w:val="18"/>
        </w:rPr>
        <w:t xml:space="preserve">15:42 </w:t>
      </w:r>
      <w:r w:rsidR="008106CE" w:rsidRPr="00EF3607">
        <w:rPr>
          <w:spacing w:val="-3"/>
          <w:sz w:val="18"/>
          <w:szCs w:val="18"/>
        </w:rPr>
        <w:t>alleles. These alleles can be distinguished by the HLA-B low re</w:t>
      </w:r>
      <w:r w:rsidR="006E6057">
        <w:rPr>
          <w:spacing w:val="-3"/>
          <w:sz w:val="18"/>
          <w:szCs w:val="18"/>
        </w:rPr>
        <w:t>solution kit and/or the HLA-B*15</w:t>
      </w:r>
      <w:r w:rsidR="008106CE" w:rsidRPr="00EF3607">
        <w:rPr>
          <w:spacing w:val="-3"/>
          <w:sz w:val="18"/>
          <w:szCs w:val="18"/>
        </w:rPr>
        <w:t xml:space="preserve"> high resolution kit.</w:t>
      </w:r>
    </w:p>
    <w:p w14:paraId="64465D12" w14:textId="77777777" w:rsidR="00D3731B" w:rsidRPr="00D3731B" w:rsidRDefault="00D3731B" w:rsidP="003B4161">
      <w:pPr>
        <w:ind w:left="-284" w:right="283"/>
        <w:jc w:val="both"/>
        <w:rPr>
          <w:rFonts w:ascii="Arial" w:hAnsi="Arial" w:cs="Arial"/>
          <w:sz w:val="18"/>
          <w:szCs w:val="18"/>
        </w:rPr>
      </w:pPr>
      <w:r w:rsidRPr="00EF3607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EF3607">
        <w:rPr>
          <w:rFonts w:ascii="Arial" w:hAnsi="Arial" w:cs="Arial"/>
          <w:spacing w:val="-3"/>
          <w:sz w:val="18"/>
          <w:szCs w:val="18"/>
        </w:rPr>
        <w:t xml:space="preserve">The following HLA-B*55 alleles </w:t>
      </w:r>
      <w:r w:rsidRPr="00EF3607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7A6D70A6" w14:textId="77777777" w:rsidR="00D3731B" w:rsidRPr="00D3731B" w:rsidRDefault="00D3731B" w:rsidP="00D3731B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-284" w:type="dxa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1809"/>
        <w:gridCol w:w="1276"/>
      </w:tblGrid>
      <w:tr w:rsidR="00D3731B" w:rsidRPr="00D3731B" w14:paraId="407E780B" w14:textId="77777777" w:rsidTr="003B4161">
        <w:trPr>
          <w:trHeight w:val="314"/>
        </w:trPr>
        <w:tc>
          <w:tcPr>
            <w:tcW w:w="1809" w:type="dxa"/>
            <w:shd w:val="clear" w:color="auto" w:fill="FFFFFF"/>
          </w:tcPr>
          <w:p w14:paraId="53878CD6" w14:textId="77777777" w:rsidR="00D3731B" w:rsidRPr="00D3731B" w:rsidRDefault="00D3731B" w:rsidP="00597D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shd w:val="clear" w:color="auto" w:fill="FFFFFF"/>
          </w:tcPr>
          <w:p w14:paraId="1232C363" w14:textId="77777777" w:rsidR="00D3731B" w:rsidRPr="00D3731B" w:rsidRDefault="00D3731B" w:rsidP="00597D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3731B" w:rsidRPr="00D3731B" w14:paraId="2C0715AE" w14:textId="77777777" w:rsidTr="003B4161">
        <w:trPr>
          <w:trHeight w:val="227"/>
        </w:trPr>
        <w:tc>
          <w:tcPr>
            <w:tcW w:w="1809" w:type="dxa"/>
            <w:shd w:val="clear" w:color="auto" w:fill="E6E6E6"/>
          </w:tcPr>
          <w:p w14:paraId="4ED017FC" w14:textId="77777777" w:rsidR="00D3731B" w:rsidRPr="00D3731B" w:rsidRDefault="00D3731B" w:rsidP="00597D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spacing w:val="-3"/>
                <w:sz w:val="18"/>
                <w:szCs w:val="18"/>
                <w:lang w:eastAsia="sv-SE"/>
              </w:rPr>
              <w:t>B*55:26, 55:62</w:t>
            </w:r>
          </w:p>
        </w:tc>
        <w:tc>
          <w:tcPr>
            <w:tcW w:w="1276" w:type="dxa"/>
            <w:shd w:val="clear" w:color="auto" w:fill="E6E6E6"/>
          </w:tcPr>
          <w:p w14:paraId="2034FE28" w14:textId="77777777" w:rsidR="00D3731B" w:rsidRPr="00D3731B" w:rsidRDefault="00D3731B" w:rsidP="00597DA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D3731B">
              <w:rPr>
                <w:spacing w:val="-3"/>
                <w:sz w:val="18"/>
                <w:szCs w:val="18"/>
                <w:lang w:eastAsia="sv-SE"/>
              </w:rPr>
              <w:t>25</w:t>
            </w:r>
          </w:p>
        </w:tc>
      </w:tr>
    </w:tbl>
    <w:p w14:paraId="26D78330" w14:textId="77777777" w:rsidR="004E33F8" w:rsidRDefault="004E33F8" w:rsidP="004E33F8">
      <w:pPr>
        <w:pStyle w:val="Sidfot"/>
        <w:tabs>
          <w:tab w:val="clear" w:pos="4153"/>
          <w:tab w:val="clear" w:pos="8306"/>
          <w:tab w:val="left" w:pos="142"/>
          <w:tab w:val="left" w:pos="284"/>
        </w:tabs>
        <w:jc w:val="both"/>
        <w:rPr>
          <w:sz w:val="24"/>
          <w:szCs w:val="24"/>
          <w:lang w:val="en-US"/>
        </w:rPr>
      </w:pPr>
    </w:p>
    <w:p w14:paraId="34D08D26" w14:textId="77777777" w:rsidR="00D3731B" w:rsidRDefault="00D3731B" w:rsidP="003B4161">
      <w:pPr>
        <w:pStyle w:val="Sidfot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pacing w:val="-2"/>
          <w:sz w:val="18"/>
          <w:szCs w:val="18"/>
          <w:lang w:val="en-US"/>
        </w:rPr>
      </w:pPr>
    </w:p>
    <w:p w14:paraId="3FC3B3EF" w14:textId="77777777" w:rsidR="004E33F8" w:rsidRPr="00875D69" w:rsidRDefault="004E33F8" w:rsidP="003B4161">
      <w:pPr>
        <w:pStyle w:val="Sidfot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pacing w:val="-2"/>
          <w:sz w:val="18"/>
          <w:szCs w:val="18"/>
          <w:lang w:val="en-US"/>
        </w:rPr>
      </w:pPr>
      <w:r w:rsidRPr="00875D69">
        <w:rPr>
          <w:rFonts w:ascii="Arial" w:hAnsi="Arial" w:cs="Arial"/>
          <w:spacing w:val="-2"/>
          <w:sz w:val="18"/>
          <w:szCs w:val="18"/>
          <w:lang w:val="en-US"/>
        </w:rPr>
        <w:t>‘w’, may be weakly amplified.</w:t>
      </w:r>
    </w:p>
    <w:p w14:paraId="51DABC74" w14:textId="77777777" w:rsidR="004E33F8" w:rsidRPr="00113A16" w:rsidRDefault="004E33F8" w:rsidP="003B4161">
      <w:pPr>
        <w:pStyle w:val="Sidfot"/>
        <w:tabs>
          <w:tab w:val="clear" w:pos="4153"/>
          <w:tab w:val="clear" w:pos="8306"/>
          <w:tab w:val="left" w:pos="142"/>
          <w:tab w:val="left" w:pos="284"/>
        </w:tabs>
        <w:ind w:left="-284" w:right="283"/>
        <w:jc w:val="both"/>
        <w:rPr>
          <w:rFonts w:ascii="Arial" w:hAnsi="Arial" w:cs="Arial"/>
          <w:sz w:val="18"/>
          <w:szCs w:val="18"/>
          <w:lang w:val="en-US"/>
        </w:rPr>
      </w:pPr>
      <w:r w:rsidRPr="00875D69">
        <w:rPr>
          <w:rFonts w:ascii="Arial" w:hAnsi="Arial" w:cs="Arial"/>
          <w:spacing w:val="-2"/>
          <w:sz w:val="18"/>
          <w:szCs w:val="18"/>
        </w:rPr>
        <w:t>‘?’, the nucleotide sequence of the primer matching region is not know</w:t>
      </w:r>
      <w:r>
        <w:rPr>
          <w:rFonts w:ascii="Arial" w:hAnsi="Arial" w:cs="Arial"/>
          <w:spacing w:val="-2"/>
          <w:sz w:val="18"/>
          <w:szCs w:val="18"/>
        </w:rPr>
        <w:t>n</w:t>
      </w:r>
      <w:r w:rsidRPr="00875D69">
        <w:rPr>
          <w:rFonts w:ascii="Arial" w:hAnsi="Arial" w:cs="Arial"/>
          <w:spacing w:val="-2"/>
          <w:sz w:val="18"/>
          <w:szCs w:val="18"/>
        </w:rPr>
        <w:t>.</w:t>
      </w:r>
    </w:p>
    <w:p w14:paraId="4F7C85CE" w14:textId="77777777" w:rsidR="00ED094A" w:rsidRDefault="00ED094A" w:rsidP="00ED094A">
      <w:pPr>
        <w:pStyle w:val="Rubrik"/>
        <w:jc w:val="both"/>
        <w:rPr>
          <w:b w:val="0"/>
          <w:sz w:val="22"/>
          <w:szCs w:val="22"/>
        </w:rPr>
      </w:pPr>
    </w:p>
    <w:p w14:paraId="77261D9A" w14:textId="77777777" w:rsidR="00ED094A" w:rsidRDefault="00ED094A" w:rsidP="00ED094A">
      <w:pPr>
        <w:pStyle w:val="Rubrik"/>
        <w:jc w:val="both"/>
        <w:rPr>
          <w:b w:val="0"/>
          <w:sz w:val="22"/>
          <w:szCs w:val="22"/>
        </w:rPr>
      </w:pPr>
    </w:p>
    <w:p w14:paraId="0C4AA11F" w14:textId="77777777" w:rsidR="00ED094A" w:rsidRDefault="00ED094A" w:rsidP="00ED094A">
      <w:pPr>
        <w:pStyle w:val="Rubrik"/>
        <w:jc w:val="both"/>
        <w:rPr>
          <w:b w:val="0"/>
          <w:sz w:val="22"/>
          <w:szCs w:val="22"/>
        </w:rPr>
      </w:pPr>
    </w:p>
    <w:p w14:paraId="2613E5A0" w14:textId="77777777" w:rsidR="00ED094A" w:rsidRDefault="00ED094A" w:rsidP="00ED094A">
      <w:pPr>
        <w:pStyle w:val="Rubrik"/>
        <w:jc w:val="both"/>
        <w:rPr>
          <w:b w:val="0"/>
          <w:sz w:val="22"/>
          <w:szCs w:val="22"/>
        </w:rPr>
      </w:pPr>
    </w:p>
    <w:p w14:paraId="645CE9EA" w14:textId="77777777" w:rsidR="004E33F8" w:rsidRPr="00F75FB1" w:rsidRDefault="004E33F8" w:rsidP="00F75FB1">
      <w:pPr>
        <w:tabs>
          <w:tab w:val="left" w:pos="1290"/>
        </w:tabs>
      </w:pPr>
    </w:p>
    <w:sectPr w:rsidR="004E33F8" w:rsidRPr="00F75FB1" w:rsidSect="00D83799">
      <w:pgSz w:w="11907" w:h="16840" w:code="9"/>
      <w:pgMar w:top="1701" w:right="567" w:bottom="1701" w:left="1134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08CD2" w14:textId="77777777" w:rsidR="00183AE4" w:rsidRDefault="00183AE4">
      <w:r>
        <w:separator/>
      </w:r>
    </w:p>
  </w:endnote>
  <w:endnote w:type="continuationSeparator" w:id="0">
    <w:p w14:paraId="7D904095" w14:textId="77777777" w:rsidR="00183AE4" w:rsidRDefault="0018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D049F" w14:textId="13E07945" w:rsidR="00835452" w:rsidRPr="00060351" w:rsidRDefault="00551564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7572EB6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66A7EBFC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31503BA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9747E2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9747E2">
      <w:rPr>
        <w:rFonts w:ascii="Arial" w:hAnsi="Arial"/>
        <w:noProof/>
      </w:rPr>
      <w:t>10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7BBF4" w14:textId="77777777" w:rsidR="00183AE4" w:rsidRDefault="00183AE4">
      <w:r>
        <w:separator/>
      </w:r>
    </w:p>
  </w:footnote>
  <w:footnote w:type="continuationSeparator" w:id="0">
    <w:p w14:paraId="605C63F3" w14:textId="77777777" w:rsidR="00183AE4" w:rsidRDefault="0018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39D37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7730492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06AFB" w14:textId="02E67736" w:rsidR="009E398A" w:rsidRPr="00D01302" w:rsidRDefault="00551564" w:rsidP="009E398A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96FF3A" wp14:editId="19E52B93">
              <wp:simplePos x="0" y="0"/>
              <wp:positionH relativeFrom="column">
                <wp:posOffset>4480560</wp:posOffset>
              </wp:positionH>
              <wp:positionV relativeFrom="paragraph">
                <wp:posOffset>-21590</wp:posOffset>
              </wp:positionV>
              <wp:extent cx="2046605" cy="495300"/>
              <wp:effectExtent l="0" t="0" r="10795" b="19685"/>
              <wp:wrapNone/>
              <wp:docPr id="10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6605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17C312" w14:textId="12B2155C" w:rsidR="009E398A" w:rsidRPr="00AE65CF" w:rsidRDefault="009E398A" w:rsidP="009E398A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551564"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="00551564"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096FF3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2.8pt;margin-top:-1.7pt;width:161.15pt;height:39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">
              <v:textbox style="mso-fit-shape-to-text:t">
                <w:txbxContent>
                  <w:p w14:paraId="3517C312" w14:textId="12B2155C" w:rsidR="009E398A" w:rsidRPr="00AE65CF" w:rsidRDefault="009E398A" w:rsidP="009E398A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551564"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="00551564"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9E398A"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310201EB" wp14:editId="351072DB">
          <wp:simplePos x="0" y="0"/>
          <wp:positionH relativeFrom="margin">
            <wp:posOffset>-123825</wp:posOffset>
          </wp:positionH>
          <wp:positionV relativeFrom="paragraph">
            <wp:posOffset>-41275</wp:posOffset>
          </wp:positionV>
          <wp:extent cx="1287780" cy="175895"/>
          <wp:effectExtent l="0" t="0" r="762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175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398A">
      <w:rPr>
        <w:rFonts w:ascii="Arial" w:hAnsi="Arial" w:cs="Arial"/>
        <w:b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3131745" wp14:editId="43C90F8D">
              <wp:simplePos x="0" y="0"/>
              <wp:positionH relativeFrom="column">
                <wp:posOffset>1212215</wp:posOffset>
              </wp:positionH>
              <wp:positionV relativeFrom="paragraph">
                <wp:posOffset>-182245</wp:posOffset>
              </wp:positionV>
              <wp:extent cx="288290" cy="300990"/>
              <wp:effectExtent l="0" t="0" r="0" b="0"/>
              <wp:wrapNone/>
              <wp:docPr id="5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5F9D932" w14:textId="77777777" w:rsidR="009E398A" w:rsidRPr="00F66008" w:rsidRDefault="009E398A" w:rsidP="009E398A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131745" id="Rektangel 2" o:spid="_x0000_s1027" style="position:absolute;margin-left:95.45pt;margin-top:-14.35pt;width:22.7pt;height:23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" filled="f" stroked="f">
              <v:textbox style="mso-fit-shape-to-text:t">
                <w:txbxContent>
                  <w:p w14:paraId="35F9D932" w14:textId="77777777" w:rsidR="009E398A" w:rsidRPr="00F66008" w:rsidRDefault="009E398A" w:rsidP="009E398A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9E398A">
      <w:rPr>
        <w:rFonts w:ascii="Arial" w:hAnsi="Arial" w:cs="Arial"/>
        <w:b/>
        <w:sz w:val="20"/>
        <w:szCs w:val="20"/>
      </w:rPr>
      <w:t xml:space="preserve">                                               HLA-B*55</w:t>
    </w:r>
  </w:p>
  <w:p w14:paraId="36C4D342" w14:textId="29942BB5" w:rsidR="009E398A" w:rsidRDefault="00551564" w:rsidP="009E398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May 2020</w:t>
    </w:r>
    <w:r w:rsidR="009E398A">
      <w:rPr>
        <w:rFonts w:ascii="Arial" w:hAnsi="Arial" w:cs="Arial"/>
        <w:b/>
        <w:sz w:val="20"/>
        <w:szCs w:val="20"/>
      </w:rPr>
      <w:t xml:space="preserve"> </w:t>
    </w:r>
    <w:r w:rsidR="009E398A">
      <w:rPr>
        <w:rFonts w:ascii="Arial" w:hAnsi="Arial" w:cs="Arial"/>
        <w:b/>
        <w:sz w:val="20"/>
        <w:szCs w:val="20"/>
      </w:rPr>
      <w:tab/>
    </w:r>
    <w:r w:rsidR="009E398A" w:rsidRPr="009E398A">
      <w:rPr>
        <w:rFonts w:ascii="Arial" w:hAnsi="Arial" w:cs="Arial"/>
        <w:b/>
        <w:sz w:val="20"/>
      </w:rPr>
      <w:t>101.570-06/06u</w:t>
    </w:r>
    <w:r w:rsidR="009E398A">
      <w:rPr>
        <w:rFonts w:ascii="Arial" w:hAnsi="Arial" w:cs="Arial"/>
        <w:sz w:val="20"/>
        <w:szCs w:val="20"/>
      </w:rPr>
      <w:t xml:space="preserve"> </w:t>
    </w:r>
  </w:p>
  <w:p w14:paraId="37E96E08" w14:textId="682A4F56" w:rsidR="009E398A" w:rsidRPr="00C25856" w:rsidRDefault="009E398A" w:rsidP="009E398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551564">
      <w:rPr>
        <w:rFonts w:ascii="Arial" w:hAnsi="Arial" w:cs="Arial"/>
        <w:sz w:val="20"/>
        <w:szCs w:val="20"/>
      </w:rPr>
      <w:t>1</w:t>
    </w:r>
    <w:r w:rsidRPr="001D01B1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>9G5</w:t>
    </w:r>
  </w:p>
  <w:p w14:paraId="112F07B2" w14:textId="77777777" w:rsidR="00AC4A00" w:rsidRPr="00BE6D57" w:rsidRDefault="00AC4A00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556E5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793356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4DB437F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DQyNTE2NLUwNzFW0lEKTi0uzszPAykwrAUAyXo61SwAAAA="/>
  </w:docVars>
  <w:rsids>
    <w:rsidRoot w:val="001010A3"/>
    <w:rsid w:val="00001DAD"/>
    <w:rsid w:val="00002FE9"/>
    <w:rsid w:val="00003ADC"/>
    <w:rsid w:val="00012D10"/>
    <w:rsid w:val="00012F13"/>
    <w:rsid w:val="00020579"/>
    <w:rsid w:val="00020EA2"/>
    <w:rsid w:val="00024005"/>
    <w:rsid w:val="00024ADB"/>
    <w:rsid w:val="00034BB7"/>
    <w:rsid w:val="0003770A"/>
    <w:rsid w:val="0005415B"/>
    <w:rsid w:val="00060484"/>
    <w:rsid w:val="00072FF0"/>
    <w:rsid w:val="00073075"/>
    <w:rsid w:val="00073EB6"/>
    <w:rsid w:val="00076077"/>
    <w:rsid w:val="00076D91"/>
    <w:rsid w:val="00083539"/>
    <w:rsid w:val="00085E00"/>
    <w:rsid w:val="00090171"/>
    <w:rsid w:val="0009679C"/>
    <w:rsid w:val="000C7605"/>
    <w:rsid w:val="000D590A"/>
    <w:rsid w:val="000E2B25"/>
    <w:rsid w:val="000F1A4F"/>
    <w:rsid w:val="000F3C01"/>
    <w:rsid w:val="000F5A17"/>
    <w:rsid w:val="000F6F6F"/>
    <w:rsid w:val="001010A3"/>
    <w:rsid w:val="00111884"/>
    <w:rsid w:val="00113A16"/>
    <w:rsid w:val="00124E8B"/>
    <w:rsid w:val="00125072"/>
    <w:rsid w:val="0012577C"/>
    <w:rsid w:val="001269C6"/>
    <w:rsid w:val="00135230"/>
    <w:rsid w:val="00135A50"/>
    <w:rsid w:val="0014517A"/>
    <w:rsid w:val="00153748"/>
    <w:rsid w:val="001579AA"/>
    <w:rsid w:val="00162A62"/>
    <w:rsid w:val="001644B2"/>
    <w:rsid w:val="00172075"/>
    <w:rsid w:val="0017279B"/>
    <w:rsid w:val="00181075"/>
    <w:rsid w:val="00183A42"/>
    <w:rsid w:val="00183AE4"/>
    <w:rsid w:val="0019307E"/>
    <w:rsid w:val="00197BB8"/>
    <w:rsid w:val="001A2D4D"/>
    <w:rsid w:val="001A54D0"/>
    <w:rsid w:val="001B0A47"/>
    <w:rsid w:val="001B140D"/>
    <w:rsid w:val="001C0083"/>
    <w:rsid w:val="001C41DC"/>
    <w:rsid w:val="001D2FA4"/>
    <w:rsid w:val="001E167C"/>
    <w:rsid w:val="001E7FEB"/>
    <w:rsid w:val="001F0277"/>
    <w:rsid w:val="001F1BFE"/>
    <w:rsid w:val="001F3F6C"/>
    <w:rsid w:val="001F6847"/>
    <w:rsid w:val="002144EA"/>
    <w:rsid w:val="00214D0C"/>
    <w:rsid w:val="00217688"/>
    <w:rsid w:val="002258C5"/>
    <w:rsid w:val="0023036E"/>
    <w:rsid w:val="00236AD7"/>
    <w:rsid w:val="00251C5E"/>
    <w:rsid w:val="002527EC"/>
    <w:rsid w:val="00253280"/>
    <w:rsid w:val="00253E9E"/>
    <w:rsid w:val="00255414"/>
    <w:rsid w:val="002564FF"/>
    <w:rsid w:val="00260338"/>
    <w:rsid w:val="002673DF"/>
    <w:rsid w:val="00272610"/>
    <w:rsid w:val="00274588"/>
    <w:rsid w:val="00277149"/>
    <w:rsid w:val="00280F08"/>
    <w:rsid w:val="00292BC5"/>
    <w:rsid w:val="00293F9D"/>
    <w:rsid w:val="00296648"/>
    <w:rsid w:val="002B2C2E"/>
    <w:rsid w:val="002B35A2"/>
    <w:rsid w:val="002B6BBC"/>
    <w:rsid w:val="002C23CF"/>
    <w:rsid w:val="002C2939"/>
    <w:rsid w:val="002D707A"/>
    <w:rsid w:val="002D73C8"/>
    <w:rsid w:val="002E4D12"/>
    <w:rsid w:val="002F26B6"/>
    <w:rsid w:val="002F3F1E"/>
    <w:rsid w:val="002F45F0"/>
    <w:rsid w:val="00302576"/>
    <w:rsid w:val="00310290"/>
    <w:rsid w:val="003201D4"/>
    <w:rsid w:val="00320C08"/>
    <w:rsid w:val="00331CF6"/>
    <w:rsid w:val="003367B4"/>
    <w:rsid w:val="00337E3A"/>
    <w:rsid w:val="00354386"/>
    <w:rsid w:val="0035654A"/>
    <w:rsid w:val="00365D52"/>
    <w:rsid w:val="00367914"/>
    <w:rsid w:val="00373E47"/>
    <w:rsid w:val="00375239"/>
    <w:rsid w:val="00376026"/>
    <w:rsid w:val="00382BE4"/>
    <w:rsid w:val="0038376A"/>
    <w:rsid w:val="00384E0E"/>
    <w:rsid w:val="003A203F"/>
    <w:rsid w:val="003A4BC4"/>
    <w:rsid w:val="003B4161"/>
    <w:rsid w:val="003B6C5B"/>
    <w:rsid w:val="003C2DDF"/>
    <w:rsid w:val="003C60D3"/>
    <w:rsid w:val="003D0837"/>
    <w:rsid w:val="003D0DEE"/>
    <w:rsid w:val="003D6E23"/>
    <w:rsid w:val="003D7D62"/>
    <w:rsid w:val="003E274F"/>
    <w:rsid w:val="003F2D05"/>
    <w:rsid w:val="00402C50"/>
    <w:rsid w:val="00440FFA"/>
    <w:rsid w:val="00447DD1"/>
    <w:rsid w:val="00450478"/>
    <w:rsid w:val="004637DE"/>
    <w:rsid w:val="00471F00"/>
    <w:rsid w:val="00475046"/>
    <w:rsid w:val="00481119"/>
    <w:rsid w:val="00486CFF"/>
    <w:rsid w:val="00493D14"/>
    <w:rsid w:val="00496CDB"/>
    <w:rsid w:val="00497F82"/>
    <w:rsid w:val="004B28F2"/>
    <w:rsid w:val="004B35DD"/>
    <w:rsid w:val="004C72AD"/>
    <w:rsid w:val="004D46E1"/>
    <w:rsid w:val="004E1E7A"/>
    <w:rsid w:val="004E33F8"/>
    <w:rsid w:val="004F3A3A"/>
    <w:rsid w:val="004F4402"/>
    <w:rsid w:val="004F5DC6"/>
    <w:rsid w:val="00503481"/>
    <w:rsid w:val="00511D00"/>
    <w:rsid w:val="00512069"/>
    <w:rsid w:val="00525CD5"/>
    <w:rsid w:val="00532C20"/>
    <w:rsid w:val="005430D0"/>
    <w:rsid w:val="0055075C"/>
    <w:rsid w:val="00551564"/>
    <w:rsid w:val="00553F26"/>
    <w:rsid w:val="0055676E"/>
    <w:rsid w:val="005658AC"/>
    <w:rsid w:val="00571E25"/>
    <w:rsid w:val="0059269D"/>
    <w:rsid w:val="00597DA9"/>
    <w:rsid w:val="005A0E22"/>
    <w:rsid w:val="005B1B96"/>
    <w:rsid w:val="005C3203"/>
    <w:rsid w:val="005C6D9C"/>
    <w:rsid w:val="005C7EB4"/>
    <w:rsid w:val="005D1A1B"/>
    <w:rsid w:val="005E5E01"/>
    <w:rsid w:val="005F150D"/>
    <w:rsid w:val="005F2147"/>
    <w:rsid w:val="00607B65"/>
    <w:rsid w:val="006132E4"/>
    <w:rsid w:val="006148F4"/>
    <w:rsid w:val="006223A5"/>
    <w:rsid w:val="006243E9"/>
    <w:rsid w:val="00632D58"/>
    <w:rsid w:val="006363C8"/>
    <w:rsid w:val="00640C26"/>
    <w:rsid w:val="006479D6"/>
    <w:rsid w:val="00662418"/>
    <w:rsid w:val="006661C0"/>
    <w:rsid w:val="00667291"/>
    <w:rsid w:val="0068440A"/>
    <w:rsid w:val="00686988"/>
    <w:rsid w:val="0069090B"/>
    <w:rsid w:val="00692F6C"/>
    <w:rsid w:val="006A2F3F"/>
    <w:rsid w:val="006B0D0E"/>
    <w:rsid w:val="006B3E1A"/>
    <w:rsid w:val="006B6103"/>
    <w:rsid w:val="006B6B04"/>
    <w:rsid w:val="006B6E3F"/>
    <w:rsid w:val="006B72F8"/>
    <w:rsid w:val="006C4083"/>
    <w:rsid w:val="006C5A92"/>
    <w:rsid w:val="006C751F"/>
    <w:rsid w:val="006D4350"/>
    <w:rsid w:val="006D6F17"/>
    <w:rsid w:val="006E19D8"/>
    <w:rsid w:val="006E33AB"/>
    <w:rsid w:val="006E6057"/>
    <w:rsid w:val="006E7A32"/>
    <w:rsid w:val="006F139A"/>
    <w:rsid w:val="006F3978"/>
    <w:rsid w:val="006F3D45"/>
    <w:rsid w:val="00700747"/>
    <w:rsid w:val="00702907"/>
    <w:rsid w:val="00703B29"/>
    <w:rsid w:val="00705C65"/>
    <w:rsid w:val="00724548"/>
    <w:rsid w:val="00734CF1"/>
    <w:rsid w:val="00735572"/>
    <w:rsid w:val="007453BB"/>
    <w:rsid w:val="0075152E"/>
    <w:rsid w:val="00752213"/>
    <w:rsid w:val="0075310A"/>
    <w:rsid w:val="0075468C"/>
    <w:rsid w:val="00762C64"/>
    <w:rsid w:val="00770A28"/>
    <w:rsid w:val="00770B73"/>
    <w:rsid w:val="007713C6"/>
    <w:rsid w:val="00785012"/>
    <w:rsid w:val="0079135B"/>
    <w:rsid w:val="007956CE"/>
    <w:rsid w:val="00796E2D"/>
    <w:rsid w:val="007A1CE6"/>
    <w:rsid w:val="007C0077"/>
    <w:rsid w:val="007C2342"/>
    <w:rsid w:val="007C5097"/>
    <w:rsid w:val="007D0D4A"/>
    <w:rsid w:val="007D3A51"/>
    <w:rsid w:val="007E1724"/>
    <w:rsid w:val="007E365B"/>
    <w:rsid w:val="007E7A46"/>
    <w:rsid w:val="007F03B4"/>
    <w:rsid w:val="00800303"/>
    <w:rsid w:val="0080505F"/>
    <w:rsid w:val="008064A3"/>
    <w:rsid w:val="008106CE"/>
    <w:rsid w:val="008111DA"/>
    <w:rsid w:val="00811EBA"/>
    <w:rsid w:val="0081448E"/>
    <w:rsid w:val="00814ED3"/>
    <w:rsid w:val="008207C8"/>
    <w:rsid w:val="00827773"/>
    <w:rsid w:val="00835452"/>
    <w:rsid w:val="008650CB"/>
    <w:rsid w:val="00874617"/>
    <w:rsid w:val="0088058D"/>
    <w:rsid w:val="008872EB"/>
    <w:rsid w:val="00891CFF"/>
    <w:rsid w:val="00892382"/>
    <w:rsid w:val="008B674C"/>
    <w:rsid w:val="008C3A0F"/>
    <w:rsid w:val="008D4624"/>
    <w:rsid w:val="008F055B"/>
    <w:rsid w:val="008F068B"/>
    <w:rsid w:val="00912744"/>
    <w:rsid w:val="009128A4"/>
    <w:rsid w:val="0091530B"/>
    <w:rsid w:val="00915467"/>
    <w:rsid w:val="00920DB9"/>
    <w:rsid w:val="00933390"/>
    <w:rsid w:val="00940097"/>
    <w:rsid w:val="009429FA"/>
    <w:rsid w:val="009456AE"/>
    <w:rsid w:val="00951D69"/>
    <w:rsid w:val="009560AD"/>
    <w:rsid w:val="009636BE"/>
    <w:rsid w:val="00964437"/>
    <w:rsid w:val="00965212"/>
    <w:rsid w:val="00965933"/>
    <w:rsid w:val="00971D2A"/>
    <w:rsid w:val="009747E2"/>
    <w:rsid w:val="00980262"/>
    <w:rsid w:val="009817BC"/>
    <w:rsid w:val="00986CCA"/>
    <w:rsid w:val="00990FA4"/>
    <w:rsid w:val="00994958"/>
    <w:rsid w:val="009A0BDC"/>
    <w:rsid w:val="009A5AD0"/>
    <w:rsid w:val="009A7BDB"/>
    <w:rsid w:val="009C1C32"/>
    <w:rsid w:val="009C2C40"/>
    <w:rsid w:val="009C4B0C"/>
    <w:rsid w:val="009D1C4C"/>
    <w:rsid w:val="009D5BCF"/>
    <w:rsid w:val="009E1C42"/>
    <w:rsid w:val="009E398A"/>
    <w:rsid w:val="009E53B1"/>
    <w:rsid w:val="009E6698"/>
    <w:rsid w:val="009F00DE"/>
    <w:rsid w:val="009F0500"/>
    <w:rsid w:val="00A00FC4"/>
    <w:rsid w:val="00A046AF"/>
    <w:rsid w:val="00A04D43"/>
    <w:rsid w:val="00A06E76"/>
    <w:rsid w:val="00A13435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50614"/>
    <w:rsid w:val="00A715E1"/>
    <w:rsid w:val="00A7677C"/>
    <w:rsid w:val="00A812C9"/>
    <w:rsid w:val="00A83101"/>
    <w:rsid w:val="00A905BF"/>
    <w:rsid w:val="00A916D7"/>
    <w:rsid w:val="00A93EF0"/>
    <w:rsid w:val="00AA01BA"/>
    <w:rsid w:val="00AA240A"/>
    <w:rsid w:val="00AB2381"/>
    <w:rsid w:val="00AB5CFB"/>
    <w:rsid w:val="00AC4A00"/>
    <w:rsid w:val="00AD1AE6"/>
    <w:rsid w:val="00AD51C7"/>
    <w:rsid w:val="00AE11DC"/>
    <w:rsid w:val="00AE54B3"/>
    <w:rsid w:val="00AF0CB9"/>
    <w:rsid w:val="00AF0FF6"/>
    <w:rsid w:val="00AF1C2B"/>
    <w:rsid w:val="00B01989"/>
    <w:rsid w:val="00B050F0"/>
    <w:rsid w:val="00B065C6"/>
    <w:rsid w:val="00B075AE"/>
    <w:rsid w:val="00B11130"/>
    <w:rsid w:val="00B156D2"/>
    <w:rsid w:val="00B2771C"/>
    <w:rsid w:val="00B306EB"/>
    <w:rsid w:val="00B40077"/>
    <w:rsid w:val="00B45264"/>
    <w:rsid w:val="00B45CFD"/>
    <w:rsid w:val="00B52EEB"/>
    <w:rsid w:val="00B57E1C"/>
    <w:rsid w:val="00B82B42"/>
    <w:rsid w:val="00B863EB"/>
    <w:rsid w:val="00B91F6C"/>
    <w:rsid w:val="00B928B7"/>
    <w:rsid w:val="00B94A46"/>
    <w:rsid w:val="00BA0EA1"/>
    <w:rsid w:val="00BA3B02"/>
    <w:rsid w:val="00BB41F9"/>
    <w:rsid w:val="00BB6181"/>
    <w:rsid w:val="00BB6999"/>
    <w:rsid w:val="00BC41B2"/>
    <w:rsid w:val="00BC7505"/>
    <w:rsid w:val="00BD04A7"/>
    <w:rsid w:val="00BD5505"/>
    <w:rsid w:val="00BE61F6"/>
    <w:rsid w:val="00BE6D57"/>
    <w:rsid w:val="00C12E98"/>
    <w:rsid w:val="00C17711"/>
    <w:rsid w:val="00C20306"/>
    <w:rsid w:val="00C42001"/>
    <w:rsid w:val="00C4480F"/>
    <w:rsid w:val="00C46768"/>
    <w:rsid w:val="00C5100D"/>
    <w:rsid w:val="00C64B25"/>
    <w:rsid w:val="00C66DF6"/>
    <w:rsid w:val="00C7247F"/>
    <w:rsid w:val="00C76A11"/>
    <w:rsid w:val="00C808C5"/>
    <w:rsid w:val="00C90D9A"/>
    <w:rsid w:val="00C92C07"/>
    <w:rsid w:val="00C96752"/>
    <w:rsid w:val="00CB37C0"/>
    <w:rsid w:val="00CB7E86"/>
    <w:rsid w:val="00CC1A52"/>
    <w:rsid w:val="00CD08AB"/>
    <w:rsid w:val="00CD0DD9"/>
    <w:rsid w:val="00CD11A2"/>
    <w:rsid w:val="00CD5F2A"/>
    <w:rsid w:val="00CD7A67"/>
    <w:rsid w:val="00CE0D67"/>
    <w:rsid w:val="00D01D1B"/>
    <w:rsid w:val="00D02421"/>
    <w:rsid w:val="00D0558E"/>
    <w:rsid w:val="00D06B65"/>
    <w:rsid w:val="00D12EE9"/>
    <w:rsid w:val="00D15949"/>
    <w:rsid w:val="00D2686C"/>
    <w:rsid w:val="00D3731B"/>
    <w:rsid w:val="00D44288"/>
    <w:rsid w:val="00D447E1"/>
    <w:rsid w:val="00D463FE"/>
    <w:rsid w:val="00D555CC"/>
    <w:rsid w:val="00D6181A"/>
    <w:rsid w:val="00D65610"/>
    <w:rsid w:val="00D70BA4"/>
    <w:rsid w:val="00D80DE4"/>
    <w:rsid w:val="00D83799"/>
    <w:rsid w:val="00D87A0B"/>
    <w:rsid w:val="00DA0250"/>
    <w:rsid w:val="00DA290B"/>
    <w:rsid w:val="00DA7F6E"/>
    <w:rsid w:val="00DB4CD8"/>
    <w:rsid w:val="00DC16B2"/>
    <w:rsid w:val="00DC525C"/>
    <w:rsid w:val="00DC5A58"/>
    <w:rsid w:val="00DC7602"/>
    <w:rsid w:val="00DD0327"/>
    <w:rsid w:val="00DD2164"/>
    <w:rsid w:val="00DD2F69"/>
    <w:rsid w:val="00DD4431"/>
    <w:rsid w:val="00DD70AD"/>
    <w:rsid w:val="00DD7E85"/>
    <w:rsid w:val="00DE323B"/>
    <w:rsid w:val="00DF0ED1"/>
    <w:rsid w:val="00DF237E"/>
    <w:rsid w:val="00DF6668"/>
    <w:rsid w:val="00DF69DE"/>
    <w:rsid w:val="00E04950"/>
    <w:rsid w:val="00E05DEF"/>
    <w:rsid w:val="00E17A54"/>
    <w:rsid w:val="00E26931"/>
    <w:rsid w:val="00E35A6E"/>
    <w:rsid w:val="00E36348"/>
    <w:rsid w:val="00E3713B"/>
    <w:rsid w:val="00E4215E"/>
    <w:rsid w:val="00E44F7D"/>
    <w:rsid w:val="00E51B64"/>
    <w:rsid w:val="00E54F0C"/>
    <w:rsid w:val="00E556A8"/>
    <w:rsid w:val="00E72ABA"/>
    <w:rsid w:val="00E76C81"/>
    <w:rsid w:val="00E84D6E"/>
    <w:rsid w:val="00E94CA6"/>
    <w:rsid w:val="00E97822"/>
    <w:rsid w:val="00EC742E"/>
    <w:rsid w:val="00ED094A"/>
    <w:rsid w:val="00ED24B9"/>
    <w:rsid w:val="00ED2851"/>
    <w:rsid w:val="00ED2912"/>
    <w:rsid w:val="00ED4E89"/>
    <w:rsid w:val="00EE4C0F"/>
    <w:rsid w:val="00EE637A"/>
    <w:rsid w:val="00EF3607"/>
    <w:rsid w:val="00EF7511"/>
    <w:rsid w:val="00F048D4"/>
    <w:rsid w:val="00F07082"/>
    <w:rsid w:val="00F157DD"/>
    <w:rsid w:val="00F16615"/>
    <w:rsid w:val="00F16A96"/>
    <w:rsid w:val="00F21DB6"/>
    <w:rsid w:val="00F24527"/>
    <w:rsid w:val="00F5280B"/>
    <w:rsid w:val="00F53858"/>
    <w:rsid w:val="00F57236"/>
    <w:rsid w:val="00F63E15"/>
    <w:rsid w:val="00F66008"/>
    <w:rsid w:val="00F70EE0"/>
    <w:rsid w:val="00F72135"/>
    <w:rsid w:val="00F75FB1"/>
    <w:rsid w:val="00F76880"/>
    <w:rsid w:val="00F81662"/>
    <w:rsid w:val="00F84BB9"/>
    <w:rsid w:val="00FA19A8"/>
    <w:rsid w:val="00FA2A88"/>
    <w:rsid w:val="00FB46C6"/>
    <w:rsid w:val="00FB5D47"/>
    <w:rsid w:val="00FB69BE"/>
    <w:rsid w:val="00FB6E97"/>
    <w:rsid w:val="00FD1A5A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7F5A94E6"/>
  <w15:chartTrackingRefBased/>
  <w15:docId w15:val="{EAC5F8AE-8AEF-4AF0-8529-67F1A3116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ellista1"/>
    <w:rsid w:val="00702907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71D9A6-1DB8-466B-9C71-807A4319C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895</Words>
  <Characters>6486</Characters>
  <Application>Microsoft Office Word</Application>
  <DocSecurity>0</DocSecurity>
  <Lines>54</Lines>
  <Paragraphs>1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7367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18-11-27T09:58:00Z</cp:lastPrinted>
  <dcterms:created xsi:type="dcterms:W3CDTF">2020-05-07T10:01:00Z</dcterms:created>
  <dcterms:modified xsi:type="dcterms:W3CDTF">2020-05-07T10:03:00Z</dcterms:modified>
</cp:coreProperties>
</file>